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についてその感染経路を理解し、必要な感染対策について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X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や、腫瘍の予防・健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単純X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頚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主な遺伝性腫瘍の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およ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4"/>
    <w:bookmarkEnd w:id="145"/>
    <w:bookmarkEnd w:id="146"/>
    <w:bookmarkStart w:id="156"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8"/>
    <w:bookmarkEnd w:id="149"/>
    <w:bookmarkStart w:id="152"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50"/>
    <w:bookmarkStart w:id="151"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1"/>
    <w:bookmarkEnd w:id="152"/>
    <w:bookmarkStart w:id="155"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3"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3"/>
    <w:bookmarkStart w:id="154"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4"/>
    <w:bookmarkEnd w:id="155"/>
    <w:bookmarkEnd w:id="156"/>
    <w:bookmarkStart w:id="166"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0"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7"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7"/>
    <w:bookmarkStart w:id="158"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8"/>
    <w:bookmarkStart w:id="159"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9"/>
    <w:bookmarkEnd w:id="160"/>
    <w:bookmarkStart w:id="165"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1"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1"/>
    <w:bookmarkStart w:id="162"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2"/>
    <w:bookmarkStart w:id="163"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3"/>
    <w:bookmarkStart w:id="164"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4"/>
    <w:bookmarkEnd w:id="165"/>
    <w:bookmarkEnd w:id="166"/>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2"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7"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7"/>
    <w:bookmarkStart w:id="168"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8"/>
    <w:bookmarkStart w:id="169"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9"/>
    <w:bookmarkStart w:id="170"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70"/>
    <w:bookmarkStart w:id="171"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1"/>
    <w:bookmarkEnd w:id="172"/>
    <w:bookmarkStart w:id="176"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3"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3"/>
    <w:bookmarkStart w:id="174"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4"/>
    <w:bookmarkStart w:id="175"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5"/>
    <w:bookmarkEnd w:id="176"/>
    <w:bookmarkStart w:id="178"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7"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7"/>
    <w:bookmarkEnd w:id="178"/>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9"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9"/>
    <w:bookmarkStart w:id="180"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2"/>
    <w:bookmarkStart w:id="183"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14:10:44Z</dcterms:created>
  <dcterms:modified xsi:type="dcterms:W3CDTF">2022-04-12T14:1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